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8ABD2" w14:textId="77777777" w:rsidR="00C354FA" w:rsidRDefault="00C354FA"/>
    <w:p w14:paraId="69216A01" w14:textId="77777777" w:rsidR="00C354FA" w:rsidRDefault="00C354FA"/>
    <w:p w14:paraId="2F4AD181" w14:textId="77777777" w:rsidR="00C354FA" w:rsidRDefault="00C354FA"/>
    <w:p w14:paraId="078FB2E6" w14:textId="68C76E49" w:rsidR="00C354FA" w:rsidRDefault="00C354FA"/>
    <w:p w14:paraId="4D963F2F" w14:textId="45DEC4A1" w:rsidR="00C354FA" w:rsidRDefault="00C354FA">
      <w:r>
        <w:rPr>
          <w:noProof/>
        </w:rPr>
        <w:drawing>
          <wp:anchor distT="0" distB="0" distL="114300" distR="114300" simplePos="0" relativeHeight="251660288" behindDoc="0" locked="0" layoutInCell="1" allowOverlap="1" wp14:anchorId="2BFB72B2" wp14:editId="07BFCE0D">
            <wp:simplePos x="0" y="0"/>
            <wp:positionH relativeFrom="margin">
              <wp:posOffset>168910</wp:posOffset>
            </wp:positionH>
            <wp:positionV relativeFrom="paragraph">
              <wp:posOffset>283210</wp:posOffset>
            </wp:positionV>
            <wp:extent cx="5934075" cy="599122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99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379C9C" w14:textId="32229202" w:rsidR="00C354FA" w:rsidRDefault="00C354FA"/>
    <w:p w14:paraId="6BA14DEF" w14:textId="1D0BC513" w:rsidR="00C354FA" w:rsidRDefault="00C354FA"/>
    <w:p w14:paraId="4285605D" w14:textId="77777777" w:rsidR="00C354FA" w:rsidRDefault="00C354FA"/>
    <w:p w14:paraId="3F375D58" w14:textId="77777777" w:rsidR="00C354FA" w:rsidRDefault="00C354FA"/>
    <w:p w14:paraId="32B1280F" w14:textId="3062AD13" w:rsidR="00C354FA" w:rsidRDefault="00C354FA"/>
    <w:p w14:paraId="1A412435" w14:textId="3ED60F75" w:rsidR="00C354FA" w:rsidRDefault="00C354FA">
      <w:bookmarkStart w:id="0" w:name="_GoBack"/>
    </w:p>
    <w:bookmarkEnd w:id="0"/>
    <w:p w14:paraId="154BF1FE" w14:textId="00D8B4E2" w:rsidR="00C354FA" w:rsidRDefault="00C354FA"/>
    <w:p w14:paraId="2055ADB0" w14:textId="0CCBA305" w:rsidR="00C354FA" w:rsidRDefault="00C354FA"/>
    <w:p w14:paraId="7FA227B2" w14:textId="32BA0304" w:rsidR="00C354FA" w:rsidRDefault="00C354FA"/>
    <w:p w14:paraId="6454B949" w14:textId="149FF0B6" w:rsidR="00C354FA" w:rsidRDefault="00C354FA">
      <w:r>
        <w:rPr>
          <w:noProof/>
        </w:rPr>
        <w:drawing>
          <wp:anchor distT="0" distB="0" distL="114300" distR="114300" simplePos="0" relativeHeight="251659264" behindDoc="0" locked="0" layoutInCell="1" allowOverlap="1" wp14:anchorId="7A838E91" wp14:editId="6A7FA923">
            <wp:simplePos x="0" y="0"/>
            <wp:positionH relativeFrom="margin">
              <wp:align>right</wp:align>
            </wp:positionH>
            <wp:positionV relativeFrom="paragraph">
              <wp:posOffset>283845</wp:posOffset>
            </wp:positionV>
            <wp:extent cx="5943600" cy="601027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1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594CA2" w14:textId="77777777" w:rsidR="00C354FA" w:rsidRDefault="00C354FA"/>
    <w:p w14:paraId="6A6863C5" w14:textId="77777777" w:rsidR="00C354FA" w:rsidRDefault="00C354FA"/>
    <w:p w14:paraId="3F09358C" w14:textId="77777777" w:rsidR="00C354FA" w:rsidRDefault="00C354FA"/>
    <w:p w14:paraId="4FFAB492" w14:textId="77777777" w:rsidR="00C354FA" w:rsidRDefault="00C354FA"/>
    <w:p w14:paraId="4F1A78C7" w14:textId="2930F0D6" w:rsidR="00C354FA" w:rsidRDefault="00C354FA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164D027" wp14:editId="4DBFA519">
            <wp:simplePos x="0" y="0"/>
            <wp:positionH relativeFrom="margin">
              <wp:align>right</wp:align>
            </wp:positionH>
            <wp:positionV relativeFrom="paragraph">
              <wp:posOffset>1429385</wp:posOffset>
            </wp:positionV>
            <wp:extent cx="5943600" cy="601027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1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354FA" w:rsidSect="00C354F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sDQ2MDY0N7IwMTNW0lEKTi0uzszPAykwrAUApnodTSwAAAA="/>
  </w:docVars>
  <w:rsids>
    <w:rsidRoot w:val="00C354FA"/>
    <w:rsid w:val="001250B9"/>
    <w:rsid w:val="00C35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1E5F21B"/>
  <w15:chartTrackingRefBased/>
  <w15:docId w15:val="{D9CD2D82-A2B4-43D1-8048-38BC8E793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al Gadient</dc:creator>
  <cp:keywords/>
  <dc:description/>
  <cp:lastModifiedBy>Pascal Gadient</cp:lastModifiedBy>
  <cp:revision>1</cp:revision>
  <cp:lastPrinted>2019-02-15T13:03:00Z</cp:lastPrinted>
  <dcterms:created xsi:type="dcterms:W3CDTF">2019-02-15T13:01:00Z</dcterms:created>
  <dcterms:modified xsi:type="dcterms:W3CDTF">2019-02-15T13:04:00Z</dcterms:modified>
</cp:coreProperties>
</file>